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China</w:t>
      </w:r>
      <w:r>
        <w:t xml:space="preserve"> </w:t>
      </w:r>
      <w:r>
        <w:t xml:space="preserve">Shanghai</w:t>
      </w:r>
    </w:p>
    <w:bookmarkStart w:id="25" w:name="X47a61ebf72e9c013aadd87108b5389871cc23ab"/>
    <w:p>
      <w:pPr>
        <w:pStyle w:val="Heading1"/>
      </w:pPr>
      <w:r>
        <w:t xml:space="preserve">Cover Letter for School Counselor Position in China Shanghai</w:t>
      </w:r>
    </w:p>
    <w:p>
      <w:pPr>
        <w:pStyle w:val="FirstParagraph"/>
      </w:pPr>
      <w:r>
        <w:rPr>
          <w:bCs/>
          <w:b/>
        </w:rPr>
        <w:t xml:space="preserve">Dear [Hiring Manager's Name],</w:t>
      </w:r>
    </w:p>
    <w:p>
      <w:pPr>
        <w:pStyle w:val="BodyText"/>
      </w:pPr>
      <w:r>
        <w:t xml:space="preserve">I am writing to express my enthusiastic interest in the School Counselor position at [School Name] in China Shanghai. As an experienced educator with a deep commitment to student well-being and academic success, I am eager to contribute my skills and passion for counseling within the dynamic educational landscape of China Shanghai. This opportunity aligns perfectly with my career goals, and I am confident that my background in school counseling, cultural adaptability, and dedication to fostering student growth make me an ideal candidate for this role.</w:t>
      </w:r>
    </w:p>
    <w:bookmarkStart w:id="20" w:name="X097e5cb470878b12d831f68dee48e17dcd5431b"/>
    <w:p>
      <w:pPr>
        <w:pStyle w:val="Heading2"/>
      </w:pPr>
      <w:r>
        <w:t xml:space="preserve">About My Background as a School Counselor</w:t>
      </w:r>
    </w:p>
    <w:p>
      <w:pPr>
        <w:pStyle w:val="FirstParagraph"/>
      </w:pPr>
      <w:r>
        <w:t xml:space="preserve">With over [X years] of experience in educational settings, I have developed a comprehensive understanding of the critical role that school counselors play in shaping students' academic, emotional, and social development. As a certified School Counselor, I have worked with diverse student populations to address challenges such as academic pressure, interpersonal conflicts, and mental health support. My approach is rooted in empathy, active listening, and evidence-based practices tailored to meet the unique needs of each student.</w:t>
      </w:r>
    </w:p>
    <w:p>
      <w:pPr>
        <w:pStyle w:val="BodyText"/>
      </w:pPr>
      <w:r>
        <w:t xml:space="preserve">In my previous role at [Previous School/Organization], I designed and implemented individualized counseling plans that helped students improve their academic performance by 30% on average. I also collaborated with teachers and parents to create inclusive environments where students felt safe to express themselves. My work extended beyond traditional counseling sessions; I organized workshops on stress management, resilience-building, and career planning, which were well-received by both students and staff.</w:t>
      </w:r>
    </w:p>
    <w:bookmarkEnd w:id="20"/>
    <w:bookmarkStart w:id="21" w:name="Xed2e4788d01a2eb32000586d19df095b7563038"/>
    <w:p>
      <w:pPr>
        <w:pStyle w:val="Heading2"/>
      </w:pPr>
      <w:r>
        <w:t xml:space="preserve">Why China Shanghai? A Unique Opportunity for a School Counselor</w:t>
      </w:r>
    </w:p>
    <w:p>
      <w:pPr>
        <w:pStyle w:val="FirstParagraph"/>
      </w:pPr>
      <w:r>
        <w:t xml:space="preserve">The opportunity to work as a School Counselor in China Shanghai is particularly meaningful to me. Shanghai, as one of the most vibrant and rapidly evolving cities in China, offers a unique blend of traditional values and modern innovation. The educational system here is highly competitive, with students often facing immense academic pressure from an early age. As a School Counselor in this environment, I am eager to support students in navigating these challenges while fostering their holistic development.</w:t>
      </w:r>
    </w:p>
    <w:p>
      <w:pPr>
        <w:pStyle w:val="BodyText"/>
      </w:pPr>
      <w:r>
        <w:t xml:space="preserve">China’s education system places a strong emphasis on academic excellence, but there is also a growing recognition of the importance of mental health and emotional well-being. I have studied the cultural context of counseling in Chinese schools and understand that building trust with students and families requires sensitivity to local customs, communication styles, and educational priorities. My ability to bridge cultural gaps while maintaining a student-centered approach will enable me to contribute effectively to your institution’s mission.</w:t>
      </w:r>
    </w:p>
    <w:bookmarkEnd w:id="21"/>
    <w:bookmarkStart w:id="22" w:name="X35c205515e283b2639d9c5d65e1533e9b23376a"/>
    <w:p>
      <w:pPr>
        <w:pStyle w:val="Heading2"/>
      </w:pPr>
      <w:r>
        <w:t xml:space="preserve">Adapting to China Shanghai’s Educational Environment</w:t>
      </w:r>
    </w:p>
    <w:p>
      <w:pPr>
        <w:pStyle w:val="FirstParagraph"/>
      </w:pPr>
      <w:r>
        <w:t xml:space="preserve">One of my key strengths is my adaptability. I have worked in multicultural settings before and am comfortable navigating different cultural norms. In China Shanghai, I would prioritize building strong relationships with students, parents, and faculty to ensure that counseling services are both accessible and impactful. For example, I would collaborate with teachers to identify students who may need additional support and develop strategies to integrate mental health resources into the school curriculum.</w:t>
      </w:r>
    </w:p>
    <w:p>
      <w:pPr>
        <w:pStyle w:val="BodyText"/>
      </w:pPr>
      <w:r>
        <w:t xml:space="preserve">Additionally, I am proficient in [mention any relevant skills or languages, e.g., "basic Mandarin" or "cross-cultural communication"]. While fluency in Mandarin is not a requirement for this role, I am committed to learning and respecting local customs. My willingness to engage with the community and adapt my practices to align with Chinese educational values will allow me to contribute meaningfully from day one.</w:t>
      </w:r>
    </w:p>
    <w:bookmarkEnd w:id="22"/>
    <w:bookmarkStart w:id="23" w:name="X14c3ade5c87ce2ed83936ef3a568acce0975363"/>
    <w:p>
      <w:pPr>
        <w:pStyle w:val="Heading2"/>
      </w:pPr>
      <w:r>
        <w:t xml:space="preserve">My Vision as a School Counselor in China Shanghai</w:t>
      </w:r>
    </w:p>
    <w:p>
      <w:pPr>
        <w:pStyle w:val="FirstParagraph"/>
      </w:pPr>
      <w:r>
        <w:t xml:space="preserve">If given the opportunity, I aim to establish a counseling program that not only addresses immediate student needs but also promotes long-term resilience and academic success. I envision creating a safe space where students can explore their aspirations, overcome obstacles, and develop the confidence to thrive in both their education and future careers. This includes advocating for mental health awareness, organizing cultural competency training for staff, and fostering partnerships with local organizations to provide additional resources.</w:t>
      </w:r>
    </w:p>
    <w:p>
      <w:pPr>
        <w:pStyle w:val="BodyText"/>
      </w:pPr>
      <w:r>
        <w:t xml:space="preserve">Furthermore, I am passionate about supporting the emotional well-being of educators themselves. In Shanghai’s high-pressure academic environment, teachers often face burnout and stress. By offering peer support groups and professional development sessions on work-life balance, I hope to contribute to a healthier school community for both students and staff.</w:t>
      </w:r>
    </w:p>
    <w:bookmarkEnd w:id="23"/>
    <w:bookmarkStart w:id="24" w:name="Xb057ab0d049b2dee65c99471fd770dec50e3320"/>
    <w:p>
      <w:pPr>
        <w:pStyle w:val="Heading2"/>
      </w:pPr>
      <w:r>
        <w:t xml:space="preserve">Conclusion: A Commitment to Student Success</w:t>
      </w:r>
    </w:p>
    <w:p>
      <w:pPr>
        <w:pStyle w:val="FirstParagraph"/>
      </w:pPr>
      <w:r>
        <w:t xml:space="preserve">In conclusion, I am deeply enthusiastic about the opportunity to serve as a School Counselor in China Shanghai. My experience, cultural sensitivity, and dedication to student well-being position me to make a positive impact at [School Name]. I am confident that my skills and passion align with your institution’s goals of nurturing well-rounded, successful individuals.</w:t>
      </w:r>
    </w:p>
    <w:p>
      <w:pPr>
        <w:pStyle w:val="BodyText"/>
      </w:pPr>
      <w:r>
        <w:t xml:space="preserve">Thank you for considering my application. I would be honored to discuss how I can contribute to your school’s mission. Please feel free to contact me at [Your Phone Number] or [Your Email Address] at your earliest convenience. I look forward to the possibility of working together in China Shanghai.</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in China Shanghai</dc:title>
  <dc:creator/>
  <cp:keywords/>
  <dcterms:created xsi:type="dcterms:W3CDTF">2026-07-24T03:49:03Z</dcterms:created>
  <dcterms:modified xsi:type="dcterms:W3CDTF">2026-07-24T03:49:03Z</dcterms:modified>
</cp:coreProperties>
</file>

<file path=docProps/custom.xml><?xml version="1.0" encoding="utf-8"?>
<Properties xmlns="http://schemas.openxmlformats.org/officeDocument/2006/custom-properties" xmlns:vt="http://schemas.openxmlformats.org/officeDocument/2006/docPropsVTypes"/>
</file>